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3391" w:rsidRDefault="00EF3391" w:rsidP="00BA7335">
      <w:pPr>
        <w:jc w:val="center"/>
        <w:rPr>
          <w:b/>
          <w:color w:val="FF0000"/>
          <w:sz w:val="32"/>
          <w:szCs w:val="32"/>
          <w:u w:val="single"/>
        </w:rPr>
      </w:pPr>
      <w:r w:rsidRPr="00EF3391">
        <w:rPr>
          <w:b/>
          <w:color w:val="FF0000"/>
          <w:sz w:val="32"/>
          <w:szCs w:val="32"/>
          <w:u w:val="single"/>
        </w:rPr>
        <w:t>S A M P L E</w:t>
      </w:r>
    </w:p>
    <w:p w:rsidR="00EF3391" w:rsidRPr="00EF3391" w:rsidRDefault="00EF3391" w:rsidP="00BA7335">
      <w:pPr>
        <w:jc w:val="center"/>
        <w:rPr>
          <w:b/>
        </w:rPr>
      </w:pPr>
    </w:p>
    <w:p w:rsidR="00BA7335" w:rsidRPr="00D92E27" w:rsidRDefault="00BA7335" w:rsidP="00BA7335">
      <w:pPr>
        <w:jc w:val="center"/>
        <w:rPr>
          <w:b/>
        </w:rPr>
      </w:pPr>
      <w:r w:rsidRPr="00D92E27">
        <w:rPr>
          <w:b/>
        </w:rPr>
        <w:t>ORDINANCE NO._</w:t>
      </w:r>
      <w:r w:rsidR="001A5643">
        <w:rPr>
          <w:b/>
        </w:rPr>
        <w:t>____</w:t>
      </w:r>
      <w:r w:rsidRPr="00D92E27">
        <w:rPr>
          <w:b/>
        </w:rPr>
        <w:t>____</w:t>
      </w:r>
    </w:p>
    <w:p w:rsidR="00BA7335" w:rsidRDefault="00BA7335" w:rsidP="00BA7335">
      <w:pPr>
        <w:jc w:val="center"/>
      </w:pPr>
    </w:p>
    <w:p w:rsidR="00EF3391" w:rsidRDefault="000175F8" w:rsidP="000175F8">
      <w:pPr>
        <w:jc w:val="center"/>
        <w:rPr>
          <w:b/>
        </w:rPr>
      </w:pPr>
      <w:r w:rsidRPr="000175F8">
        <w:rPr>
          <w:b/>
        </w:rPr>
        <w:t>AN ORDINANCE OF THE CITY OF __________</w:t>
      </w:r>
      <w:r w:rsidR="00EF3391">
        <w:rPr>
          <w:b/>
        </w:rPr>
        <w:t xml:space="preserve">, </w:t>
      </w:r>
      <w:smartTag w:uri="urn:schemas-microsoft-com:office:smarttags" w:element="State">
        <w:smartTag w:uri="urn:schemas-microsoft-com:office:smarttags" w:element="place">
          <w:r w:rsidR="00EF3391">
            <w:rPr>
              <w:b/>
            </w:rPr>
            <w:t>MINNESOTA</w:t>
          </w:r>
        </w:smartTag>
      </w:smartTag>
      <w:r w:rsidR="00EF3391">
        <w:rPr>
          <w:b/>
        </w:rPr>
        <w:t xml:space="preserve"> </w:t>
      </w:r>
      <w:r w:rsidRPr="000175F8">
        <w:rPr>
          <w:b/>
        </w:rPr>
        <w:t>ANNEXING</w:t>
      </w:r>
    </w:p>
    <w:p w:rsidR="00BA7335" w:rsidRPr="000175F8" w:rsidRDefault="000175F8" w:rsidP="000175F8">
      <w:pPr>
        <w:jc w:val="center"/>
        <w:rPr>
          <w:b/>
        </w:rPr>
      </w:pPr>
      <w:r w:rsidRPr="000175F8">
        <w:rPr>
          <w:b/>
        </w:rPr>
        <w:t xml:space="preserve">LAND LOCATED IN </w:t>
      </w:r>
      <w:r w:rsidR="00EF3391">
        <w:rPr>
          <w:b/>
        </w:rPr>
        <w:t xml:space="preserve">__________ TOWNSHIP, __________ COUNTY, </w:t>
      </w:r>
      <w:r w:rsidRPr="000175F8">
        <w:rPr>
          <w:b/>
        </w:rPr>
        <w:t>MINNESOTA PURSUANT TO MINNESOTA STATUTES</w:t>
      </w:r>
      <w:r w:rsidR="001A5643">
        <w:rPr>
          <w:b/>
        </w:rPr>
        <w:t xml:space="preserve"> </w:t>
      </w:r>
      <w:r w:rsidR="001A5643">
        <w:t>§</w:t>
      </w:r>
      <w:r w:rsidRPr="000175F8">
        <w:rPr>
          <w:b/>
        </w:rPr>
        <w:t xml:space="preserve"> 414.033 SUBDIVISION 2(3), PERMITTING ANNEXATION BY ORDINANCE</w:t>
      </w:r>
    </w:p>
    <w:p w:rsidR="00BA7335" w:rsidRDefault="00BA7335" w:rsidP="000175F8"/>
    <w:p w:rsidR="00BA7335" w:rsidRDefault="00BA7335" w:rsidP="00BA7335">
      <w:r w:rsidRPr="00D92E27">
        <w:rPr>
          <w:b/>
        </w:rPr>
        <w:t>WHEREAS,</w:t>
      </w:r>
      <w:r>
        <w:t xml:space="preserve"> a petition </w:t>
      </w:r>
      <w:r w:rsidR="00225382">
        <w:t xml:space="preserve">signed by all the property owners, </w:t>
      </w:r>
      <w:r>
        <w:t xml:space="preserve">requesting that property </w:t>
      </w:r>
      <w:r w:rsidR="00225382">
        <w:t>legally</w:t>
      </w:r>
      <w:r w:rsidR="001A5643">
        <w:t xml:space="preserve"> </w:t>
      </w:r>
      <w:r>
        <w:t xml:space="preserve">described </w:t>
      </w:r>
      <w:r w:rsidR="00225382">
        <w:t xml:space="preserve">(herein or attached exhibit) </w:t>
      </w:r>
      <w:r>
        <w:t xml:space="preserve">be annexed to the City of </w:t>
      </w:r>
      <w:r w:rsidR="00EF3391">
        <w:t>_________</w:t>
      </w:r>
      <w:r w:rsidR="00225382">
        <w:softHyphen/>
      </w:r>
      <w:r w:rsidR="00225382">
        <w:softHyphen/>
      </w:r>
      <w:r w:rsidR="00225382">
        <w:softHyphen/>
      </w:r>
      <w:r w:rsidR="00225382">
        <w:softHyphen/>
        <w:t>____</w:t>
      </w:r>
      <w:r>
        <w:t xml:space="preserve"> </w:t>
      </w:r>
      <w:smartTag w:uri="urn:schemas-microsoft-com:office:smarttags" w:element="State">
        <w:smartTag w:uri="urn:schemas-microsoft-com:office:smarttags" w:element="place">
          <w:r>
            <w:t>Minnesota</w:t>
          </w:r>
        </w:smartTag>
      </w:smartTag>
      <w:r>
        <w:t xml:space="preserve">, was duly presented to </w:t>
      </w:r>
      <w:r w:rsidR="00AE2835">
        <w:t xml:space="preserve">the </w:t>
      </w:r>
      <w:r>
        <w:t>Council o</w:t>
      </w:r>
      <w:r w:rsidR="00AE2835">
        <w:t xml:space="preserve">f </w:t>
      </w:r>
      <w:r>
        <w:t xml:space="preserve">the </w:t>
      </w:r>
      <w:r w:rsidR="00AE2835">
        <w:t>City of ___</w:t>
      </w:r>
      <w:r w:rsidR="001A5643">
        <w:t>________</w:t>
      </w:r>
      <w:r>
        <w:t>____</w:t>
      </w:r>
      <w:r w:rsidR="00AE2835">
        <w:t xml:space="preserve"> on the</w:t>
      </w:r>
      <w:r w:rsidR="00DA2D88">
        <w:t>____</w:t>
      </w:r>
      <w:r w:rsidR="00AE2835">
        <w:t xml:space="preserve"> </w:t>
      </w:r>
      <w:r>
        <w:t>day of _________, 20</w:t>
      </w:r>
      <w:r w:rsidR="001A5643">
        <w:t>__</w:t>
      </w:r>
      <w:r>
        <w:t>; and</w:t>
      </w:r>
    </w:p>
    <w:p w:rsidR="00BA7335" w:rsidRDefault="00BA7335" w:rsidP="00BA7335"/>
    <w:p w:rsidR="00BA7335" w:rsidRDefault="00BA7335" w:rsidP="00BA7335">
      <w:r w:rsidRPr="00D92E27">
        <w:rPr>
          <w:b/>
        </w:rPr>
        <w:t>WHEREAS,</w:t>
      </w:r>
      <w:r>
        <w:t xml:space="preserve"> said property is unincorporated and abuts the City of  </w:t>
      </w:r>
      <w:r w:rsidR="00AE2835">
        <w:t>___</w:t>
      </w:r>
      <w:r w:rsidR="001A5643">
        <w:t>________</w:t>
      </w:r>
      <w:r w:rsidR="00AE2835">
        <w:t>____</w:t>
      </w:r>
      <w:r>
        <w:t xml:space="preserve">on its </w:t>
      </w:r>
      <w:r w:rsidR="006349BF">
        <w:t>________</w:t>
      </w:r>
      <w:r w:rsidR="0025756C">
        <w:t xml:space="preserve"> </w:t>
      </w:r>
      <w:r>
        <w:t xml:space="preserve">boundary; </w:t>
      </w:r>
      <w:r w:rsidR="00AE2835">
        <w:t xml:space="preserve">is </w:t>
      </w:r>
      <w:r>
        <w:t xml:space="preserve">less than </w:t>
      </w:r>
      <w:r w:rsidR="00AE2835">
        <w:t>120</w:t>
      </w:r>
      <w:r>
        <w:t xml:space="preserve"> acres; is not presently served by public sewer facilities or public sewer facilities are not otherwise available; and</w:t>
      </w:r>
    </w:p>
    <w:p w:rsidR="00263A3E" w:rsidRDefault="00263A3E" w:rsidP="00263A3E"/>
    <w:p w:rsidR="009775A1" w:rsidRPr="009775A1" w:rsidRDefault="00263A3E" w:rsidP="00BA7335">
      <w:r w:rsidRPr="00D92E27">
        <w:rPr>
          <w:b/>
        </w:rPr>
        <w:t>WHEREAS,</w:t>
      </w:r>
      <w:r>
        <w:t xml:space="preserve"> said property is not located within a flood plain or shoreland area; and</w:t>
      </w:r>
      <w:r w:rsidR="00881A59">
        <w:t xml:space="preserve"> </w:t>
      </w:r>
      <w:r>
        <w:rPr>
          <w:i/>
        </w:rPr>
        <w:t>(If  property is within a designated floodplain or shoreland area, city shall adopt or amend its land use controls</w:t>
      </w:r>
      <w:r w:rsidR="009775A1">
        <w:rPr>
          <w:i/>
        </w:rPr>
        <w:t xml:space="preserve"> to conform with chapter 103F.  New development of annexed area shall be subject to chapter 103F) </w:t>
      </w:r>
      <w:r w:rsidR="001A5643">
        <w:t>Minnesota Statutes §</w:t>
      </w:r>
      <w:r w:rsidR="001A5643" w:rsidRPr="004C41D3">
        <w:t xml:space="preserve"> </w:t>
      </w:r>
      <w:r w:rsidR="009775A1">
        <w:t>414.033 Subd. 11.</w:t>
      </w:r>
    </w:p>
    <w:p w:rsidR="00BA7335" w:rsidRPr="00263A3E" w:rsidRDefault="009775A1" w:rsidP="00BA7335">
      <w:pPr>
        <w:rPr>
          <w:i/>
        </w:rPr>
      </w:pPr>
      <w:r>
        <w:rPr>
          <w:i/>
        </w:rPr>
        <w:t xml:space="preserve"> </w:t>
      </w:r>
      <w:r w:rsidR="00263A3E">
        <w:rPr>
          <w:i/>
        </w:rPr>
        <w:t xml:space="preserve"> </w:t>
      </w:r>
    </w:p>
    <w:p w:rsidR="00BA7335" w:rsidRDefault="00BA7335" w:rsidP="00BA7335">
      <w:r w:rsidRPr="00D92E27">
        <w:rPr>
          <w:b/>
        </w:rPr>
        <w:t>WHEREAS,</w:t>
      </w:r>
      <w:r>
        <w:t xml:space="preserve"> said property is currently </w:t>
      </w:r>
      <w:r w:rsidR="0025756C">
        <w:t xml:space="preserve">(land use) </w:t>
      </w:r>
      <w:r>
        <w:t>and</w:t>
      </w:r>
      <w:r w:rsidR="00AE2835">
        <w:t xml:space="preserve"> annexation is requested to </w:t>
      </w:r>
      <w:r>
        <w:t xml:space="preserve">facilitate the </w:t>
      </w:r>
      <w:r w:rsidR="00AE2835">
        <w:t>extension of city services for the (</w:t>
      </w:r>
      <w:r>
        <w:t>residential</w:t>
      </w:r>
      <w:r w:rsidR="00AE2835">
        <w:t>/urban/commercial/industrial)</w:t>
      </w:r>
      <w:r>
        <w:t xml:space="preserve"> development of the property</w:t>
      </w:r>
      <w:r w:rsidR="00AE2835">
        <w:t xml:space="preserve">; and </w:t>
      </w:r>
    </w:p>
    <w:p w:rsidR="00AE2835" w:rsidRDefault="00AE2835" w:rsidP="00BA7335"/>
    <w:p w:rsidR="00DD3644" w:rsidRDefault="00BA7335" w:rsidP="00BA7335">
      <w:r w:rsidRPr="00D92E27">
        <w:rPr>
          <w:b/>
        </w:rPr>
        <w:t>WHEREAS</w:t>
      </w:r>
      <w:r>
        <w:t xml:space="preserve">, </w:t>
      </w:r>
      <w:r w:rsidR="00AE2835">
        <w:t>the City of _______</w:t>
      </w:r>
      <w:r w:rsidR="001A5643">
        <w:t>____</w:t>
      </w:r>
      <w:r w:rsidR="00AE2835">
        <w:t>____held a public hearing pursuant to Minnesota Statutes §</w:t>
      </w:r>
      <w:r w:rsidR="001A5643">
        <w:t xml:space="preserve"> </w:t>
      </w:r>
      <w:r w:rsidR="00DD3644">
        <w:t>414.033 Subd. 2b, on _____</w:t>
      </w:r>
      <w:r w:rsidR="001A5643">
        <w:t>___</w:t>
      </w:r>
      <w:r w:rsidR="00DD3644">
        <w:t xml:space="preserve">____________,following thirty (30) days </w:t>
      </w:r>
      <w:r w:rsidR="009775A1">
        <w:t xml:space="preserve">written </w:t>
      </w:r>
      <w:r>
        <w:t>notice</w:t>
      </w:r>
      <w:r w:rsidR="00DD3644">
        <w:t xml:space="preserve"> by certified mail to the Town of __</w:t>
      </w:r>
      <w:r w:rsidR="001A5643">
        <w:t>____</w:t>
      </w:r>
      <w:r w:rsidR="00DD3644">
        <w:t>_________and to all landowners within and contiguous to the area legally described (herein or attached exhibit), to be annexed; and</w:t>
      </w:r>
    </w:p>
    <w:p w:rsidR="00DD3644" w:rsidRDefault="00DD3644" w:rsidP="00BA7335"/>
    <w:p w:rsidR="00DC0859" w:rsidRPr="00D92E27" w:rsidRDefault="00DC0859" w:rsidP="00BA7335">
      <w:r w:rsidRPr="00851A6E">
        <w:rPr>
          <w:b/>
        </w:rPr>
        <w:t>WHEREAS,</w:t>
      </w:r>
      <w:r>
        <w:t xml:space="preserve"> provisions of </w:t>
      </w:r>
      <w:r w:rsidR="001A5643">
        <w:t>Minnesota Statutes §</w:t>
      </w:r>
      <w:r w:rsidR="001A5643" w:rsidRPr="004C41D3">
        <w:t xml:space="preserve"> </w:t>
      </w:r>
      <w:r>
        <w:t>414.033 Subd. 13 are not applicable in that there will be no change in the electric utility service provider resulting from the annexation of the territory to the municipality.</w:t>
      </w:r>
      <w:r w:rsidR="009775A1">
        <w:t xml:space="preserve"> </w:t>
      </w:r>
      <w:r w:rsidR="009775A1">
        <w:rPr>
          <w:i/>
        </w:rPr>
        <w:t>(Or if they are applicable,</w:t>
      </w:r>
      <w:r w:rsidR="00D92E27">
        <w:rPr>
          <w:i/>
        </w:rPr>
        <w:t xml:space="preserve"> either a statement of compliance OR</w:t>
      </w:r>
      <w:r w:rsidR="009775A1">
        <w:rPr>
          <w:i/>
        </w:rPr>
        <w:t xml:space="preserve"> property owners can waive.  Attach written statement of waiver </w:t>
      </w:r>
      <w:r w:rsidR="00D92E27">
        <w:rPr>
          <w:i/>
        </w:rPr>
        <w:t>signed by property owner.)</w:t>
      </w:r>
    </w:p>
    <w:p w:rsidR="00DC0859" w:rsidRDefault="00DC0859" w:rsidP="00BA7335"/>
    <w:p w:rsidR="00DC0859" w:rsidRDefault="00DC0859" w:rsidP="00BA7335">
      <w:r w:rsidRPr="00851A6E">
        <w:rPr>
          <w:b/>
        </w:rPr>
        <w:t>NOW, THEREFORE</w:t>
      </w:r>
      <w:r>
        <w:t xml:space="preserve">, THE CITY COUNCIL OF THE CITY OF </w:t>
      </w:r>
      <w:r w:rsidR="0025756C">
        <w:t>__</w:t>
      </w:r>
      <w:r w:rsidR="001A5643">
        <w:t>____</w:t>
      </w:r>
      <w:r w:rsidR="00881A59">
        <w:t>_______</w:t>
      </w:r>
      <w:r w:rsidR="001A5643">
        <w:t>___</w:t>
      </w:r>
      <w:r w:rsidR="0025756C">
        <w:t>______</w:t>
      </w:r>
      <w:r>
        <w:t xml:space="preserve"> HEREBY ORDAINS AS FOLLOWS:</w:t>
      </w:r>
    </w:p>
    <w:p w:rsidR="00DC0859" w:rsidRDefault="00DC0859" w:rsidP="00BA7335"/>
    <w:p w:rsidR="00A8409A" w:rsidRDefault="00DC0859" w:rsidP="00BA7335">
      <w:r>
        <w:t xml:space="preserve">1.  The City Council hereby determines that the property as hereinafter described </w:t>
      </w:r>
      <w:r w:rsidR="00DA2D88">
        <w:t xml:space="preserve">abuts the city limits and </w:t>
      </w:r>
      <w:r>
        <w:t xml:space="preserve">is or is about to become urban or suburban in nature in that </w:t>
      </w:r>
      <w:r w:rsidR="0025756C">
        <w:t>____</w:t>
      </w:r>
      <w:r w:rsidR="00881A59">
        <w:t>__</w:t>
      </w:r>
      <w:r w:rsidR="0025756C">
        <w:t>__________</w:t>
      </w:r>
      <w:r>
        <w:t xml:space="preserve">use is being proposed for said property the construction of which </w:t>
      </w:r>
      <w:r w:rsidR="001A5643">
        <w:t xml:space="preserve">requires </w:t>
      </w:r>
      <w:r>
        <w:t>or will need city services, including public sewer facilities</w:t>
      </w:r>
      <w:r w:rsidR="00A8409A">
        <w:t>.</w:t>
      </w:r>
    </w:p>
    <w:p w:rsidR="00881A59" w:rsidRDefault="00881A59" w:rsidP="00BA7335"/>
    <w:p w:rsidR="00EF3391" w:rsidRDefault="00881A59" w:rsidP="00881A59">
      <w:r>
        <w:t>2.  None of the property is now included within the limits of any city, or in any area that has already been designated for orderly annexation pursuant to Minnesota Statute § 414.0325.</w:t>
      </w:r>
    </w:p>
    <w:p w:rsidR="00EF3391" w:rsidRDefault="00EF3391" w:rsidP="00EF3391">
      <w:pPr>
        <w:jc w:val="center"/>
        <w:rPr>
          <w:b/>
          <w:color w:val="FF0000"/>
          <w:sz w:val="32"/>
          <w:szCs w:val="32"/>
          <w:u w:val="single"/>
        </w:rPr>
      </w:pPr>
      <w:r>
        <w:br w:type="page"/>
      </w:r>
      <w:r w:rsidRPr="00EF3391">
        <w:rPr>
          <w:b/>
          <w:color w:val="FF0000"/>
          <w:sz w:val="32"/>
          <w:szCs w:val="32"/>
          <w:u w:val="single"/>
        </w:rPr>
        <w:lastRenderedPageBreak/>
        <w:t>S A M P L E</w:t>
      </w:r>
    </w:p>
    <w:p w:rsidR="00EF3391" w:rsidRDefault="00EF3391" w:rsidP="00EF3391">
      <w:pPr>
        <w:jc w:val="center"/>
      </w:pPr>
    </w:p>
    <w:p w:rsidR="001A5643" w:rsidRDefault="001A5643" w:rsidP="001A5643">
      <w:pPr>
        <w:jc w:val="center"/>
      </w:pPr>
      <w:r>
        <w:t>-2-</w:t>
      </w:r>
    </w:p>
    <w:p w:rsidR="00881A59" w:rsidRDefault="00881A59" w:rsidP="00881A59"/>
    <w:p w:rsidR="00DC0859" w:rsidRDefault="00A8409A" w:rsidP="00BA7335">
      <w:r>
        <w:t>3</w:t>
      </w:r>
      <w:r w:rsidR="00DC0859">
        <w:t xml:space="preserve">. </w:t>
      </w:r>
      <w:r w:rsidR="0025756C">
        <w:t>T</w:t>
      </w:r>
      <w:r w:rsidR="00DC0859">
        <w:t xml:space="preserve">he corporate limits of the City of </w:t>
      </w:r>
      <w:r w:rsidR="0025756C">
        <w:t>____</w:t>
      </w:r>
      <w:r w:rsidR="001A5643">
        <w:t>_____</w:t>
      </w:r>
      <w:r w:rsidR="0025756C">
        <w:t>_______</w:t>
      </w:r>
      <w:r w:rsidR="00DC0859">
        <w:t xml:space="preserve">, Minnesota, are hereby extended to include the following described </w:t>
      </w:r>
      <w:r w:rsidR="0025756C">
        <w:t>property</w:t>
      </w:r>
      <w:r w:rsidR="00DC0859">
        <w:t xml:space="preserve">, said land abutting the City of </w:t>
      </w:r>
      <w:r w:rsidR="006349BF">
        <w:t>____</w:t>
      </w:r>
      <w:r w:rsidR="001A5643">
        <w:t>____</w:t>
      </w:r>
      <w:r w:rsidR="006349BF">
        <w:t xml:space="preserve">______ </w:t>
      </w:r>
      <w:r w:rsidR="00DC0859">
        <w:t xml:space="preserve">and being </w:t>
      </w:r>
      <w:r w:rsidR="0025756C">
        <w:t>120</w:t>
      </w:r>
      <w:r w:rsidR="00DC0859">
        <w:t xml:space="preserve"> acres or less in area, and is not presently served by public sewer facilities or public sewer facilities are not otherwise available, and the City having received a petition for annexation from all the property owners of the land, to wit:</w:t>
      </w:r>
    </w:p>
    <w:p w:rsidR="001A5643" w:rsidRDefault="001A5643" w:rsidP="00BA7335"/>
    <w:p w:rsidR="001A5643" w:rsidRPr="002D27FF" w:rsidRDefault="001A5643" w:rsidP="001A5643">
      <w:pPr>
        <w:tabs>
          <w:tab w:val="center" w:pos="4680"/>
        </w:tabs>
        <w:rPr>
          <w:b/>
          <w:i/>
        </w:rPr>
      </w:pPr>
      <w:r w:rsidRPr="002D27FF">
        <w:tab/>
      </w:r>
      <w:r w:rsidRPr="002D27FF">
        <w:rPr>
          <w:b/>
          <w:i/>
        </w:rPr>
        <w:t>INSERT THE COMPLETE AND ACCURATE PROPERTY DESCRIPTION.</w:t>
      </w:r>
    </w:p>
    <w:p w:rsidR="001A5643" w:rsidRPr="002D27FF" w:rsidRDefault="001A5643" w:rsidP="001A5643">
      <w:pPr>
        <w:tabs>
          <w:tab w:val="center" w:pos="4680"/>
        </w:tabs>
      </w:pPr>
      <w:r w:rsidRPr="002D27FF">
        <w:rPr>
          <w:b/>
          <w:i/>
        </w:rPr>
        <w:tab/>
        <w:t>DO NOT USE DESCRIPTIONS FROM PROPERTY TAX STATEMENTS.</w:t>
      </w:r>
    </w:p>
    <w:p w:rsidR="004A6429" w:rsidRDefault="004A6429" w:rsidP="004A6429">
      <w:pPr>
        <w:jc w:val="center"/>
        <w:rPr>
          <w:i/>
        </w:rPr>
      </w:pPr>
    </w:p>
    <w:p w:rsidR="00DC0859" w:rsidRDefault="004A6429" w:rsidP="00BA7335">
      <w:r>
        <w:t xml:space="preserve">The above described property consists of a total of </w:t>
      </w:r>
      <w:r w:rsidR="00D92E27">
        <w:t>_</w:t>
      </w:r>
      <w:r w:rsidR="001A5643">
        <w:t>_____</w:t>
      </w:r>
      <w:r w:rsidR="00D92E27">
        <w:t>____</w:t>
      </w:r>
      <w:r>
        <w:t xml:space="preserve"> acres, more or less.  Copies of the corporate boundary map showing the property to be annexed and its relationship to the corporate boundaries and a</w:t>
      </w:r>
      <w:r w:rsidR="0025756C">
        <w:t>ll</w:t>
      </w:r>
      <w:r>
        <w:t xml:space="preserve"> appropriate plat map</w:t>
      </w:r>
      <w:r w:rsidR="0025756C">
        <w:t>s</w:t>
      </w:r>
      <w:r>
        <w:t xml:space="preserve"> are attached hereto.</w:t>
      </w:r>
    </w:p>
    <w:p w:rsidR="004A6429" w:rsidRDefault="004A6429" w:rsidP="00BA7335"/>
    <w:p w:rsidR="004A6429" w:rsidRDefault="00A8409A" w:rsidP="00BA7335">
      <w:r>
        <w:t>4</w:t>
      </w:r>
      <w:r w:rsidR="004A6429">
        <w:t xml:space="preserve">.  </w:t>
      </w:r>
      <w:r w:rsidR="00EA3615">
        <w:t>That the population of the area legally described  (herein or attached exhibit) and hereby annexed is ____</w:t>
      </w:r>
      <w:r w:rsidR="001A5643">
        <w:t>_</w:t>
      </w:r>
      <w:r w:rsidR="00EA3615">
        <w:t>_____.</w:t>
      </w:r>
    </w:p>
    <w:p w:rsidR="00EA3615" w:rsidRDefault="00EA3615" w:rsidP="00BA7335"/>
    <w:p w:rsidR="00EA3615" w:rsidRDefault="00A8409A" w:rsidP="00BA7335">
      <w:r>
        <w:t>5</w:t>
      </w:r>
      <w:r w:rsidR="00EA3615">
        <w:t>.  The City of __</w:t>
      </w:r>
      <w:r w:rsidR="001A5643">
        <w:t>______</w:t>
      </w:r>
      <w:r w:rsidR="00EA3615">
        <w:t xml:space="preserve">_______, pursuant to </w:t>
      </w:r>
      <w:r w:rsidR="001A5643">
        <w:t xml:space="preserve">Minnesota Statutes </w:t>
      </w:r>
      <w:r w:rsidR="00EA3615">
        <w:t>§</w:t>
      </w:r>
      <w:r w:rsidR="001A5643">
        <w:t xml:space="preserve"> </w:t>
      </w:r>
      <w:r w:rsidR="00EA3615">
        <w:t>414.036, that with respect to the property taxes payable on the area legally described (herein or attached exhibit), hereby annexed, shall make a cash payment to the Town of ____</w:t>
      </w:r>
      <w:r w:rsidR="001A5643">
        <w:t>__</w:t>
      </w:r>
      <w:r w:rsidR="00EA3615">
        <w:t>________in accordance with the following schedule:</w:t>
      </w:r>
    </w:p>
    <w:p w:rsidR="00EA3615" w:rsidRDefault="00EA3615" w:rsidP="00BA7335"/>
    <w:p w:rsidR="00EA3615" w:rsidRDefault="00EA3615" w:rsidP="00BA7335">
      <w:r>
        <w:tab/>
      </w:r>
      <w:r>
        <w:rPr>
          <w:i/>
        </w:rPr>
        <w:t>OPTION A:</w:t>
      </w:r>
    </w:p>
    <w:p w:rsidR="00EA3615" w:rsidRDefault="00EA3615" w:rsidP="00BA7335"/>
    <w:p w:rsidR="001A5643" w:rsidRDefault="00EA3615" w:rsidP="00BA7335">
      <w:r>
        <w:tab/>
      </w:r>
      <w:r w:rsidR="001A5643">
        <w:tab/>
      </w:r>
      <w:r>
        <w:t>a.</w:t>
      </w:r>
      <w:r w:rsidR="001A5643">
        <w:tab/>
      </w:r>
      <w:r>
        <w:t xml:space="preserve">In the first year following the year in which the City of </w:t>
      </w:r>
    </w:p>
    <w:p w:rsidR="001A5643" w:rsidRDefault="001A5643" w:rsidP="00BA7335">
      <w:r>
        <w:tab/>
      </w:r>
      <w:r>
        <w:tab/>
      </w:r>
      <w:r>
        <w:tab/>
      </w:r>
      <w:r w:rsidR="00EA3615">
        <w:t>___</w:t>
      </w:r>
      <w:r>
        <w:t>_____</w:t>
      </w:r>
      <w:r w:rsidR="00EA3615">
        <w:t xml:space="preserve">___could </w:t>
      </w:r>
      <w:r>
        <w:t>f</w:t>
      </w:r>
      <w:r w:rsidR="00EA3615">
        <w:t>irst</w:t>
      </w:r>
      <w:r>
        <w:t xml:space="preserve"> </w:t>
      </w:r>
      <w:r w:rsidR="00EA3615">
        <w:t xml:space="preserve">levy on the annexed area, an amount equal </w:t>
      </w:r>
    </w:p>
    <w:p w:rsidR="00EA3615" w:rsidRDefault="001A5643" w:rsidP="00BA7335">
      <w:r>
        <w:tab/>
      </w:r>
      <w:r>
        <w:tab/>
      </w:r>
      <w:r>
        <w:tab/>
      </w:r>
      <w:r w:rsidR="00EA3615">
        <w:t>to $__</w:t>
      </w:r>
      <w:r>
        <w:t>____</w:t>
      </w:r>
      <w:r w:rsidR="00EA3615">
        <w:t>____; and</w:t>
      </w:r>
    </w:p>
    <w:p w:rsidR="001A5643" w:rsidRDefault="001A5643" w:rsidP="00BA7335"/>
    <w:p w:rsidR="001A5643" w:rsidRDefault="001A5643" w:rsidP="00BA7335">
      <w:r>
        <w:tab/>
      </w:r>
      <w:r>
        <w:tab/>
      </w:r>
      <w:r w:rsidR="00EA3615">
        <w:t>b.</w:t>
      </w:r>
      <w:r w:rsidR="00EA3615">
        <w:tab/>
        <w:t>In the second and final year, an amount equal to $_</w:t>
      </w:r>
      <w:r>
        <w:t>_____</w:t>
      </w:r>
      <w:r w:rsidR="00EA3615">
        <w:t>____.</w:t>
      </w:r>
    </w:p>
    <w:p w:rsidR="00EA3615" w:rsidRDefault="001A5643" w:rsidP="001A5643">
      <w:r>
        <w:tab/>
      </w:r>
      <w:r>
        <w:tab/>
      </w:r>
      <w:r>
        <w:tab/>
      </w:r>
      <w:r w:rsidR="006349BF">
        <w:t>(Or payments can extend up to 8 years.)</w:t>
      </w:r>
    </w:p>
    <w:p w:rsidR="001A5643" w:rsidRDefault="001A5643" w:rsidP="001A5643"/>
    <w:p w:rsidR="00881A59" w:rsidRDefault="001A5643" w:rsidP="00460008">
      <w:pPr>
        <w:rPr>
          <w:i/>
        </w:rPr>
      </w:pPr>
      <w:r>
        <w:tab/>
      </w:r>
      <w:r w:rsidR="00881A59">
        <w:rPr>
          <w:i/>
        </w:rPr>
        <w:t xml:space="preserve">OPTION </w:t>
      </w:r>
      <w:r w:rsidR="00460008">
        <w:rPr>
          <w:i/>
        </w:rPr>
        <w:t>B</w:t>
      </w:r>
      <w:r w:rsidR="00881A59">
        <w:rPr>
          <w:i/>
        </w:rPr>
        <w:t>:</w:t>
      </w:r>
    </w:p>
    <w:p w:rsidR="00881A59" w:rsidRDefault="00881A59" w:rsidP="00881A59">
      <w:pPr>
        <w:rPr>
          <w:i/>
        </w:rPr>
      </w:pPr>
    </w:p>
    <w:p w:rsidR="00881A59" w:rsidRDefault="00881A59" w:rsidP="00881A59">
      <w:pPr>
        <w:ind w:left="1440"/>
      </w:pPr>
      <w:r>
        <w:t>Parties agree to other payment terms.  Include written documentation of such an agreement.</w:t>
      </w:r>
    </w:p>
    <w:p w:rsidR="00EF3391" w:rsidRDefault="00881A59" w:rsidP="00EF3391">
      <w:pPr>
        <w:jc w:val="center"/>
        <w:rPr>
          <w:b/>
          <w:color w:val="FF0000"/>
          <w:sz w:val="32"/>
          <w:szCs w:val="32"/>
          <w:u w:val="single"/>
        </w:rPr>
      </w:pPr>
      <w:r>
        <w:br w:type="page"/>
      </w:r>
      <w:r w:rsidR="00EF3391" w:rsidRPr="00EF3391">
        <w:rPr>
          <w:b/>
          <w:color w:val="FF0000"/>
          <w:sz w:val="32"/>
          <w:szCs w:val="32"/>
          <w:u w:val="single"/>
        </w:rPr>
        <w:lastRenderedPageBreak/>
        <w:t>S A M P L E</w:t>
      </w:r>
    </w:p>
    <w:p w:rsidR="00EF3391" w:rsidRDefault="00EF3391" w:rsidP="00881A59">
      <w:pPr>
        <w:jc w:val="center"/>
      </w:pPr>
    </w:p>
    <w:p w:rsidR="008C7F5D" w:rsidRDefault="001A5643" w:rsidP="00881A59">
      <w:pPr>
        <w:jc w:val="center"/>
      </w:pPr>
      <w:r>
        <w:t>-3-</w:t>
      </w:r>
    </w:p>
    <w:p w:rsidR="00881A59" w:rsidRDefault="00881A59" w:rsidP="00881A59"/>
    <w:p w:rsidR="006349BF" w:rsidRDefault="00A8409A" w:rsidP="00BA7335">
      <w:r>
        <w:t>6</w:t>
      </w:r>
      <w:r w:rsidR="00274DE8">
        <w:t>.  That pursuant to Minn</w:t>
      </w:r>
      <w:r w:rsidR="001A5643">
        <w:t xml:space="preserve">esota Statutes </w:t>
      </w:r>
      <w:r w:rsidR="00274DE8">
        <w:t>§</w:t>
      </w:r>
      <w:r w:rsidR="001A5643">
        <w:t xml:space="preserve"> </w:t>
      </w:r>
      <w:r w:rsidR="00274DE8">
        <w:t xml:space="preserve">414.036 with respect to any special assessments assigned by the Town to the annexed property and any portion of debt incurred by the Town prior to the annexation and attributable to the property to be annexed, but for which no special assessments are outstanding, for the area legally described (herein or attached exhibit) there are </w:t>
      </w:r>
      <w:r w:rsidR="006349BF">
        <w:t>[</w:t>
      </w:r>
      <w:r w:rsidR="00274DE8">
        <w:t>no special assessments or debt incurred by the Town on the subject are for which reimbursement is required.</w:t>
      </w:r>
      <w:r w:rsidR="006349BF">
        <w:t xml:space="preserve">] </w:t>
      </w:r>
      <w:r w:rsidR="006349BF">
        <w:rPr>
          <w:i/>
        </w:rPr>
        <w:t xml:space="preserve">OR </w:t>
      </w:r>
      <w:r w:rsidR="006349BF">
        <w:t>there are …..and the City will ……</w:t>
      </w:r>
    </w:p>
    <w:p w:rsidR="00274DE8" w:rsidRDefault="00274DE8" w:rsidP="00BA7335">
      <w:r>
        <w:t xml:space="preserve"> </w:t>
      </w:r>
    </w:p>
    <w:p w:rsidR="008C7F5D" w:rsidRDefault="00A8409A" w:rsidP="00BA7335">
      <w:r>
        <w:t>7</w:t>
      </w:r>
      <w:r w:rsidR="008C7F5D">
        <w:t>.  That the City Clerk of the City of ____</w:t>
      </w:r>
      <w:r w:rsidR="001A5643">
        <w:t>____</w:t>
      </w:r>
      <w:r w:rsidR="00881A59">
        <w:t>__</w:t>
      </w:r>
      <w:r w:rsidR="008C7F5D">
        <w:t>______is hereby authorized and directed to file a copy of this Ordinance with the Municipal Boundary Adjustment Unit of the Office of Administrative Hearings, the Minnesota Secretary of State, the _____</w:t>
      </w:r>
      <w:r w:rsidR="001A5643">
        <w:t>___</w:t>
      </w:r>
      <w:r w:rsidR="00881A59">
        <w:t>____</w:t>
      </w:r>
      <w:r w:rsidR="008C7F5D">
        <w:t>____ County Auditor, and the ___</w:t>
      </w:r>
      <w:r w:rsidR="001A5643">
        <w:t>___</w:t>
      </w:r>
      <w:r w:rsidR="008C7F5D">
        <w:t>__</w:t>
      </w:r>
      <w:r w:rsidR="00881A59">
        <w:t>__</w:t>
      </w:r>
      <w:r w:rsidR="008C7F5D">
        <w:t>________Township Clerk.</w:t>
      </w:r>
    </w:p>
    <w:p w:rsidR="008C7F5D" w:rsidRDefault="008C7F5D" w:rsidP="00BA7335"/>
    <w:p w:rsidR="008C7F5D" w:rsidRDefault="00A8409A" w:rsidP="00BA7335">
      <w:r>
        <w:t>8</w:t>
      </w:r>
      <w:r w:rsidR="008C7F5D">
        <w:t>.</w:t>
      </w:r>
      <w:r w:rsidR="009E4DA6">
        <w:t xml:space="preserve">  That this Ordinance shall be in full force and effect and final upon the date this Ordinance</w:t>
      </w:r>
      <w:r w:rsidR="008C7F5D">
        <w:t xml:space="preserve"> </w:t>
      </w:r>
      <w:r w:rsidR="009E4DA6">
        <w:t>is approved by the Office of Administrative Hearings.</w:t>
      </w:r>
    </w:p>
    <w:p w:rsidR="009E4DA6" w:rsidRDefault="009E4DA6" w:rsidP="00BA7335"/>
    <w:p w:rsidR="009E4DA6" w:rsidRDefault="009E4DA6" w:rsidP="00BA7335"/>
    <w:p w:rsidR="009F5C90" w:rsidRDefault="009E4DA6" w:rsidP="00BA7335">
      <w:r>
        <w:t>PAS</w:t>
      </w:r>
      <w:r w:rsidR="009F5C90">
        <w:t xml:space="preserve">SED AND ADOPTED by the City Council of the City of </w:t>
      </w:r>
      <w:r>
        <w:t xml:space="preserve"> ________</w:t>
      </w:r>
      <w:r w:rsidR="001A5643">
        <w:t>_</w:t>
      </w:r>
      <w:r w:rsidR="00881A59">
        <w:t>__</w:t>
      </w:r>
      <w:r w:rsidR="001A5643">
        <w:t>___</w:t>
      </w:r>
      <w:r>
        <w:t>________</w:t>
      </w:r>
      <w:r w:rsidR="009F5C90">
        <w:t xml:space="preserve">, </w:t>
      </w:r>
      <w:smartTag w:uri="urn:schemas-microsoft-com:office:smarttags" w:element="place">
        <w:smartTag w:uri="urn:schemas-microsoft-com:office:smarttags" w:element="State">
          <w:r w:rsidR="009F5C90">
            <w:t>Minnesota</w:t>
          </w:r>
        </w:smartTag>
      </w:smartTag>
      <w:r w:rsidR="009F5C90">
        <w:t xml:space="preserve"> , this _</w:t>
      </w:r>
      <w:r w:rsidR="001A5643">
        <w:t>___</w:t>
      </w:r>
      <w:r w:rsidR="009F5C90">
        <w:t>__day of ____</w:t>
      </w:r>
      <w:r w:rsidR="001A5643">
        <w:t>____</w:t>
      </w:r>
      <w:r w:rsidR="009F5C90">
        <w:t>_________, 20</w:t>
      </w:r>
      <w:r w:rsidR="001A5643">
        <w:t>___</w:t>
      </w:r>
      <w:r w:rsidR="009F5C90">
        <w:t>.</w:t>
      </w:r>
    </w:p>
    <w:p w:rsidR="009F5C90" w:rsidRDefault="009F5C90" w:rsidP="00BA7335"/>
    <w:p w:rsidR="009F5C90" w:rsidRDefault="009F5C90" w:rsidP="00BA7335"/>
    <w:p w:rsidR="009F5C90" w:rsidRDefault="009F5C90" w:rsidP="00BA7335"/>
    <w:p w:rsidR="004A6429" w:rsidRDefault="009F5C90" w:rsidP="00BA7335">
      <w:r>
        <w:tab/>
      </w:r>
      <w:r>
        <w:tab/>
      </w:r>
      <w:r>
        <w:tab/>
      </w:r>
      <w:r>
        <w:tab/>
      </w:r>
      <w:r>
        <w:tab/>
      </w:r>
      <w:r>
        <w:tab/>
        <w:t>__________________</w:t>
      </w:r>
      <w:r w:rsidR="00881A59">
        <w:t>___</w:t>
      </w:r>
      <w:r>
        <w:t>______________</w:t>
      </w:r>
      <w:r w:rsidR="004A6429">
        <w:t xml:space="preserve"> </w:t>
      </w:r>
    </w:p>
    <w:p w:rsidR="009F5C90" w:rsidRDefault="009F5C90" w:rsidP="00BA7335">
      <w:r>
        <w:t xml:space="preserve">               </w:t>
      </w:r>
      <w:r w:rsidR="009E4DA6">
        <w:t xml:space="preserve">                                             </w:t>
      </w:r>
      <w:r>
        <w:tab/>
        <w:t xml:space="preserve">     Mayor</w:t>
      </w:r>
    </w:p>
    <w:p w:rsidR="009F5C90" w:rsidRDefault="009F5C90" w:rsidP="00BA7335"/>
    <w:p w:rsidR="009F5C90" w:rsidRDefault="009F5C90" w:rsidP="00BA7335"/>
    <w:p w:rsidR="009F5C90" w:rsidRDefault="009E4DA6" w:rsidP="00BA7335">
      <w:r>
        <w:t>ATTEST:</w:t>
      </w:r>
    </w:p>
    <w:p w:rsidR="009E4DA6" w:rsidRDefault="009E4DA6" w:rsidP="00BA7335"/>
    <w:p w:rsidR="009F5C90" w:rsidRDefault="009F5C90" w:rsidP="00BA7335">
      <w:r>
        <w:t>__</w:t>
      </w:r>
      <w:r w:rsidR="00881A59">
        <w:t>____</w:t>
      </w:r>
      <w:r>
        <w:t>___________________________</w:t>
      </w:r>
    </w:p>
    <w:p w:rsidR="009F5C90" w:rsidRDefault="009F5C90" w:rsidP="00BA7335">
      <w:r>
        <w:t xml:space="preserve">City </w:t>
      </w:r>
      <w:r w:rsidR="009E4DA6">
        <w:t>Clerk</w:t>
      </w:r>
    </w:p>
    <w:p w:rsidR="009F5C90" w:rsidRDefault="009F5C90" w:rsidP="00BA7335"/>
    <w:p w:rsidR="009F5C90" w:rsidRDefault="009F5C90" w:rsidP="00BA7335">
      <w:r>
        <w:t>(City Seal)</w:t>
      </w:r>
    </w:p>
    <w:p w:rsidR="001A5643" w:rsidRDefault="001A5643" w:rsidP="00BA7335"/>
    <w:p w:rsidR="00EF3391" w:rsidRDefault="00EF3391" w:rsidP="00BA7335"/>
    <w:p w:rsidR="00EF3391" w:rsidRDefault="00EF3391" w:rsidP="00BA7335"/>
    <w:p w:rsidR="00EF3391" w:rsidRDefault="00EF3391" w:rsidP="00BA7335"/>
    <w:p w:rsidR="00EF3391" w:rsidRDefault="00EF3391" w:rsidP="00BA7335"/>
    <w:p w:rsidR="00EF3391" w:rsidRDefault="00EF3391" w:rsidP="00BA7335"/>
    <w:p w:rsidR="00EF3391" w:rsidRDefault="00EF3391" w:rsidP="00BA7335"/>
    <w:p w:rsidR="00EF3391" w:rsidRDefault="00EF3391" w:rsidP="00BA7335"/>
    <w:p w:rsidR="00115EA8" w:rsidRDefault="00115EA8" w:rsidP="00BA7335"/>
    <w:p w:rsidR="00EF3391" w:rsidRPr="00095851" w:rsidRDefault="00EF3391" w:rsidP="00EF3391">
      <w:pPr>
        <w:rPr>
          <w:i/>
          <w:sz w:val="22"/>
          <w:szCs w:val="22"/>
          <w:u w:val="single"/>
        </w:rPr>
      </w:pPr>
      <w:r w:rsidRPr="00095851">
        <w:rPr>
          <w:i/>
          <w:sz w:val="22"/>
          <w:szCs w:val="22"/>
          <w:u w:val="single"/>
        </w:rPr>
        <w:t>Municipal Boundary Adjustment Unit Contacts</w:t>
      </w:r>
    </w:p>
    <w:p w:rsidR="00EF3391" w:rsidRPr="00095851" w:rsidRDefault="00EF3391" w:rsidP="00EF3391">
      <w:pPr>
        <w:rPr>
          <w:i/>
          <w:sz w:val="22"/>
          <w:szCs w:val="22"/>
        </w:rPr>
      </w:pPr>
      <w:r w:rsidRPr="00095851">
        <w:rPr>
          <w:i/>
          <w:sz w:val="22"/>
          <w:szCs w:val="22"/>
        </w:rPr>
        <w:t>Star Holman</w:t>
      </w:r>
      <w:r w:rsidRPr="00095851">
        <w:rPr>
          <w:i/>
          <w:sz w:val="22"/>
          <w:szCs w:val="22"/>
        </w:rPr>
        <w:tab/>
      </w:r>
      <w:hyperlink r:id="rId7" w:history="1">
        <w:r w:rsidRPr="00095851">
          <w:rPr>
            <w:rStyle w:val="Hyperlink"/>
            <w:i/>
            <w:sz w:val="22"/>
            <w:szCs w:val="22"/>
          </w:rPr>
          <w:t>star.holman@state.mn.us</w:t>
        </w:r>
      </w:hyperlink>
      <w:r>
        <w:rPr>
          <w:i/>
          <w:sz w:val="22"/>
          <w:szCs w:val="22"/>
        </w:rPr>
        <w:t xml:space="preserve">   </w:t>
      </w:r>
      <w:r w:rsidRPr="00095851">
        <w:rPr>
          <w:i/>
          <w:sz w:val="22"/>
          <w:szCs w:val="22"/>
        </w:rPr>
        <w:t xml:space="preserve"> 651-361-7909</w:t>
      </w:r>
    </w:p>
    <w:p w:rsidR="00EF3391" w:rsidRPr="00095851" w:rsidRDefault="00EF3391" w:rsidP="00EF3391">
      <w:pPr>
        <w:rPr>
          <w:i/>
          <w:sz w:val="22"/>
          <w:szCs w:val="22"/>
        </w:rPr>
      </w:pPr>
      <w:smartTag w:uri="urn:schemas-microsoft-com:office:smarttags" w:element="PersonName">
        <w:r w:rsidRPr="00095851">
          <w:rPr>
            <w:i/>
            <w:sz w:val="22"/>
            <w:szCs w:val="22"/>
          </w:rPr>
          <w:t>Katie Lin</w:t>
        </w:r>
      </w:smartTag>
      <w:r w:rsidRPr="00095851">
        <w:rPr>
          <w:i/>
          <w:sz w:val="22"/>
          <w:szCs w:val="22"/>
        </w:rPr>
        <w:tab/>
      </w:r>
      <w:hyperlink r:id="rId8" w:history="1">
        <w:r w:rsidRPr="00095851">
          <w:rPr>
            <w:rStyle w:val="Hyperlink"/>
            <w:i/>
            <w:sz w:val="22"/>
            <w:szCs w:val="22"/>
          </w:rPr>
          <w:t>katie.lin@state.mn.us</w:t>
        </w:r>
      </w:hyperlink>
      <w:r w:rsidRPr="00095851">
        <w:rPr>
          <w:i/>
          <w:sz w:val="22"/>
          <w:szCs w:val="22"/>
        </w:rPr>
        <w:tab/>
        <w:t xml:space="preserve">     651-361-7911</w:t>
      </w:r>
    </w:p>
    <w:p w:rsidR="00EF3391" w:rsidRPr="00095851" w:rsidRDefault="00EF3391" w:rsidP="00EF3391">
      <w:pPr>
        <w:rPr>
          <w:i/>
          <w:sz w:val="22"/>
          <w:szCs w:val="22"/>
        </w:rPr>
      </w:pPr>
      <w:r w:rsidRPr="00095851">
        <w:rPr>
          <w:i/>
          <w:sz w:val="22"/>
          <w:szCs w:val="22"/>
        </w:rPr>
        <w:t>(June 201</w:t>
      </w:r>
      <w:r w:rsidR="00460008">
        <w:rPr>
          <w:i/>
          <w:sz w:val="22"/>
          <w:szCs w:val="22"/>
        </w:rPr>
        <w:t>8</w:t>
      </w:r>
      <w:r w:rsidRPr="00095851">
        <w:rPr>
          <w:i/>
          <w:sz w:val="22"/>
          <w:szCs w:val="22"/>
        </w:rPr>
        <w:t>)</w:t>
      </w:r>
    </w:p>
    <w:p w:rsidR="00EF3391" w:rsidRDefault="00EF3391" w:rsidP="00BA7335">
      <w:bookmarkStart w:id="0" w:name="_GoBack"/>
      <w:bookmarkEnd w:id="0"/>
    </w:p>
    <w:sectPr w:rsidR="00EF3391" w:rsidSect="00EF3391">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7657" w:rsidRDefault="00C57657">
      <w:r>
        <w:separator/>
      </w:r>
    </w:p>
  </w:endnote>
  <w:endnote w:type="continuationSeparator" w:id="0">
    <w:p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7657" w:rsidRDefault="00C57657">
      <w:r>
        <w:separator/>
      </w:r>
    </w:p>
  </w:footnote>
  <w:footnote w:type="continuationSeparator" w:id="0">
    <w:p w:rsidR="00C57657" w:rsidRDefault="00C576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MDUwNjEyMDW3tDBU0lEKTi0uzszPAykwqgUAsvos6CwAAAA="/>
  </w:docVars>
  <w:rsids>
    <w:rsidRoot w:val="00BA7335"/>
    <w:rsid w:val="000175F8"/>
    <w:rsid w:val="0007438C"/>
    <w:rsid w:val="00082FC3"/>
    <w:rsid w:val="000B09A2"/>
    <w:rsid w:val="000E0A37"/>
    <w:rsid w:val="00115EA8"/>
    <w:rsid w:val="00160733"/>
    <w:rsid w:val="001A05DD"/>
    <w:rsid w:val="001A5643"/>
    <w:rsid w:val="001B365D"/>
    <w:rsid w:val="001B3B68"/>
    <w:rsid w:val="001F7AC8"/>
    <w:rsid w:val="00225382"/>
    <w:rsid w:val="0025756C"/>
    <w:rsid w:val="00263A3E"/>
    <w:rsid w:val="00270CB8"/>
    <w:rsid w:val="0027495C"/>
    <w:rsid w:val="00274DE8"/>
    <w:rsid w:val="00344351"/>
    <w:rsid w:val="003A4810"/>
    <w:rsid w:val="003D33F6"/>
    <w:rsid w:val="00460008"/>
    <w:rsid w:val="00460122"/>
    <w:rsid w:val="004A6429"/>
    <w:rsid w:val="00535BAC"/>
    <w:rsid w:val="005655DD"/>
    <w:rsid w:val="006349BF"/>
    <w:rsid w:val="00706B7D"/>
    <w:rsid w:val="00762119"/>
    <w:rsid w:val="007640B4"/>
    <w:rsid w:val="00851A6E"/>
    <w:rsid w:val="00881A59"/>
    <w:rsid w:val="008C7F5D"/>
    <w:rsid w:val="00972FB4"/>
    <w:rsid w:val="009775A1"/>
    <w:rsid w:val="009E4DA6"/>
    <w:rsid w:val="009F5C90"/>
    <w:rsid w:val="00A06381"/>
    <w:rsid w:val="00A8409A"/>
    <w:rsid w:val="00AC5206"/>
    <w:rsid w:val="00AE2835"/>
    <w:rsid w:val="00B4590D"/>
    <w:rsid w:val="00B9722F"/>
    <w:rsid w:val="00BA7335"/>
    <w:rsid w:val="00C57657"/>
    <w:rsid w:val="00D04336"/>
    <w:rsid w:val="00D1482B"/>
    <w:rsid w:val="00D64F9F"/>
    <w:rsid w:val="00D92E27"/>
    <w:rsid w:val="00DA26BA"/>
    <w:rsid w:val="00DA2D88"/>
    <w:rsid w:val="00DC0859"/>
    <w:rsid w:val="00DC7B46"/>
    <w:rsid w:val="00DD3644"/>
    <w:rsid w:val="00DF1047"/>
    <w:rsid w:val="00E06E25"/>
    <w:rsid w:val="00E350DD"/>
    <w:rsid w:val="00EA3615"/>
    <w:rsid w:val="00EC0A83"/>
    <w:rsid w:val="00EF3391"/>
    <w:rsid w:val="00F316A6"/>
    <w:rsid w:val="00F41BBE"/>
    <w:rsid w:val="00F45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ate"/>
  <w:smartTagType w:namespaceuri="urn:schemas-microsoft-com:office:smarttags" w:name="place"/>
  <w:shapeDefaults>
    <o:shapedefaults v:ext="edit" spidmax="5121"/>
    <o:shapelayout v:ext="edit">
      <o:idmap v:ext="edit" data="1"/>
    </o:shapelayout>
  </w:shapeDefaults>
  <w:decimalSymbol w:val="."/>
  <w:listSeparator w:val=","/>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C7B46"/>
    <w:pPr>
      <w:tabs>
        <w:tab w:val="center" w:pos="4320"/>
        <w:tab w:val="right" w:pos="8640"/>
      </w:tabs>
    </w:pPr>
  </w:style>
  <w:style w:type="paragraph" w:styleId="Footer">
    <w:name w:val="footer"/>
    <w:basedOn w:val="Normal"/>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atie.lin@state.mn.us" TargetMode="External"/><Relationship Id="rId3" Type="http://schemas.openxmlformats.org/officeDocument/2006/relationships/settings" Target="settings.xml"/><Relationship Id="rId7" Type="http://schemas.openxmlformats.org/officeDocument/2006/relationships/hyperlink" Target="mailto:star.holman@state.mn.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2</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5869</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Lin, Katie (OAH)</cp:lastModifiedBy>
  <cp:revision>2</cp:revision>
  <cp:lastPrinted>2011-06-22T16:00:00Z</cp:lastPrinted>
  <dcterms:created xsi:type="dcterms:W3CDTF">2018-06-14T18:08:00Z</dcterms:created>
  <dcterms:modified xsi:type="dcterms:W3CDTF">2018-06-14T18:08:00Z</dcterms:modified>
</cp:coreProperties>
</file>